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12AE" w:rsidRDefault="00DA7990">
      <w:bookmarkStart w:id="0" w:name="_GoBack"/>
      <w:bookmarkEnd w:id="0"/>
      <w:r>
        <w:t>CSCI-8450</w:t>
      </w:r>
    </w:p>
    <w:p w:rsidR="00DA7990" w:rsidRDefault="00DA7990">
      <w:r>
        <w:t>2018 Spring</w:t>
      </w:r>
    </w:p>
    <w:p w:rsidR="00DA7990" w:rsidRDefault="00DA7990">
      <w:r>
        <w:t>Yuchen Wang</w:t>
      </w:r>
    </w:p>
    <w:p w:rsidR="00DA7990" w:rsidRPr="00E8109F" w:rsidRDefault="00216F91" w:rsidP="00DA7990">
      <w:pPr>
        <w:pStyle w:val="ListParagraph"/>
        <w:numPr>
          <w:ilvl w:val="0"/>
          <w:numId w:val="1"/>
        </w:numPr>
      </w:pPr>
      <w:r>
        <w:rPr>
          <w:color w:val="000000"/>
        </w:rPr>
        <w:t xml:space="preserve">Review </w:t>
      </w:r>
      <w:hyperlink r:id="rId7" w:anchor="sec-computing-with-language-texts-and-words" w:history="1">
        <w:r>
          <w:rPr>
            <w:rStyle w:val="Hyperlink"/>
            <w:color w:val="0066CC"/>
          </w:rPr>
          <w:t>1</w:t>
        </w:r>
      </w:hyperlink>
      <w:r>
        <w:rPr>
          <w:color w:val="000000"/>
        </w:rPr>
        <w:t xml:space="preserve"> on computing with language. How many words are there in </w:t>
      </w:r>
      <w:r>
        <w:rPr>
          <w:rStyle w:val="pre"/>
          <w:rFonts w:ascii="Consolas" w:hAnsi="Consolas" w:cs="Courier New"/>
          <w:color w:val="000000"/>
          <w:sz w:val="20"/>
          <w:szCs w:val="20"/>
        </w:rPr>
        <w:t>text2</w:t>
      </w:r>
      <w:r>
        <w:rPr>
          <w:color w:val="000000"/>
        </w:rPr>
        <w:t>? How many distinct words are there?</w:t>
      </w:r>
    </w:p>
    <w:p w:rsidR="00E8109F" w:rsidRPr="00216F91" w:rsidRDefault="00E8109F" w:rsidP="00E8109F">
      <w:pPr>
        <w:pStyle w:val="ListParagraph"/>
      </w:pPr>
    </w:p>
    <w:p w:rsidR="00495E4C" w:rsidRDefault="00495E4C" w:rsidP="00495E4C">
      <w:pPr>
        <w:pStyle w:val="ListParagraph"/>
      </w:pPr>
      <w:r>
        <w:t>len(text2)</w:t>
      </w:r>
    </w:p>
    <w:p w:rsidR="00342A18" w:rsidRDefault="00495E4C" w:rsidP="00495E4C">
      <w:pPr>
        <w:pStyle w:val="ListParagraph"/>
      </w:pPr>
      <w:r>
        <w:t>len(set(text2))</w:t>
      </w:r>
    </w:p>
    <w:p w:rsidR="00216F91" w:rsidRDefault="00216F91" w:rsidP="00216F91">
      <w:pPr>
        <w:pStyle w:val="ListParagraph"/>
      </w:pPr>
      <w:r w:rsidRPr="00216F91">
        <w:t>141576</w:t>
      </w:r>
      <w:r w:rsidR="00AE0397">
        <w:t xml:space="preserve">, </w:t>
      </w:r>
      <w:r w:rsidR="00342A18">
        <w:t>6833</w:t>
      </w:r>
    </w:p>
    <w:p w:rsidR="00342A18" w:rsidRDefault="00342A18" w:rsidP="00216F91">
      <w:pPr>
        <w:pStyle w:val="ListParagraph"/>
      </w:pPr>
    </w:p>
    <w:p w:rsidR="00342A18" w:rsidRPr="00342A18" w:rsidRDefault="00342A18" w:rsidP="00342A18">
      <w:pPr>
        <w:pStyle w:val="ListParagraph"/>
        <w:numPr>
          <w:ilvl w:val="0"/>
          <w:numId w:val="1"/>
        </w:numPr>
      </w:pPr>
      <w:r>
        <w:rPr>
          <w:color w:val="000000"/>
        </w:rPr>
        <w:t xml:space="preserve">Compare the lexical diversity scores for humor and romance fiction in </w:t>
      </w:r>
      <w:hyperlink r:id="rId8" w:anchor="tab-brown-types" w:history="1">
        <w:r>
          <w:rPr>
            <w:rStyle w:val="Hyperlink"/>
            <w:color w:val="0066CC"/>
          </w:rPr>
          <w:t>1.1</w:t>
        </w:r>
      </w:hyperlink>
      <w:r>
        <w:rPr>
          <w:color w:val="000000"/>
        </w:rPr>
        <w:t>. Which genre is more lexically diverse?</w:t>
      </w:r>
    </w:p>
    <w:p w:rsidR="00342A18" w:rsidRDefault="00342A18" w:rsidP="00342A18">
      <w:pPr>
        <w:pStyle w:val="ListParagraph"/>
        <w:rPr>
          <w:color w:val="000000"/>
        </w:rPr>
      </w:pPr>
    </w:p>
    <w:p w:rsidR="00342A18" w:rsidRDefault="00342A18" w:rsidP="00342A18">
      <w:pPr>
        <w:pStyle w:val="ListParagraph"/>
        <w:rPr>
          <w:color w:val="000000"/>
        </w:rPr>
      </w:pPr>
      <w:r>
        <w:rPr>
          <w:color w:val="000000"/>
        </w:rPr>
        <w:t xml:space="preserve">The lexical diversity of humor is 0.231, while romance is 0.121. Therefore, humor is more </w:t>
      </w:r>
    </w:p>
    <w:p w:rsidR="00342A18" w:rsidRDefault="00342A18" w:rsidP="00342A18">
      <w:pPr>
        <w:pStyle w:val="ListParagraph"/>
        <w:rPr>
          <w:color w:val="000000"/>
        </w:rPr>
      </w:pPr>
      <w:r>
        <w:rPr>
          <w:color w:val="000000"/>
        </w:rPr>
        <w:t>lexically diverse.</w:t>
      </w:r>
    </w:p>
    <w:p w:rsidR="00342A18" w:rsidRDefault="00342A18" w:rsidP="00342A18">
      <w:pPr>
        <w:pStyle w:val="ListParagraph"/>
        <w:rPr>
          <w:color w:val="000000"/>
        </w:rPr>
      </w:pPr>
    </w:p>
    <w:p w:rsidR="00342A18" w:rsidRPr="00E8109F" w:rsidRDefault="009E3D73" w:rsidP="00342A18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7D78542">
            <wp:simplePos x="0" y="0"/>
            <wp:positionH relativeFrom="column">
              <wp:posOffset>114300</wp:posOffset>
            </wp:positionH>
            <wp:positionV relativeFrom="paragraph">
              <wp:posOffset>572135</wp:posOffset>
            </wp:positionV>
            <wp:extent cx="5943600" cy="290449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42A18">
        <w:rPr>
          <w:color w:val="000000"/>
        </w:rPr>
        <w:t xml:space="preserve">Produce a dispersion plot of the four main protagonists in </w:t>
      </w:r>
      <w:r w:rsidR="00342A18">
        <w:rPr>
          <w:rStyle w:val="Emphasis"/>
          <w:color w:val="000000"/>
        </w:rPr>
        <w:t>Sense and Sensibility</w:t>
      </w:r>
      <w:r w:rsidR="00342A18">
        <w:rPr>
          <w:color w:val="000000"/>
        </w:rPr>
        <w:t>: Elinor, Marianne, Edward, and Willoughby. What can you observe about the different roles played by the males and females in this novel? Can you identify the couples?</w:t>
      </w:r>
    </w:p>
    <w:p w:rsidR="00E8109F" w:rsidRDefault="00E8109F" w:rsidP="00E8109F">
      <w:pPr>
        <w:pStyle w:val="ListParagraph"/>
        <w:rPr>
          <w:color w:val="000000"/>
        </w:rPr>
      </w:pPr>
      <w:r w:rsidRPr="00495E4C">
        <w:rPr>
          <w:color w:val="000000"/>
        </w:rPr>
        <w:t>text2.dispersion_plot(["Elinor","Marianne","Edward","Willoughby"])</w:t>
      </w:r>
    </w:p>
    <w:p w:rsidR="00E8109F" w:rsidRDefault="00E8109F" w:rsidP="00E8109F">
      <w:pPr>
        <w:pStyle w:val="ListParagraph"/>
        <w:rPr>
          <w:color w:val="000000"/>
        </w:rPr>
      </w:pPr>
    </w:p>
    <w:p w:rsidR="00E8109F" w:rsidRPr="00342A18" w:rsidRDefault="00E8109F" w:rsidP="00E8109F">
      <w:pPr>
        <w:pStyle w:val="ListParagraph"/>
      </w:pPr>
    </w:p>
    <w:p w:rsidR="00672160" w:rsidRDefault="00A25D50" w:rsidP="00342A18">
      <w:pPr>
        <w:pStyle w:val="ListParagraph"/>
      </w:pPr>
      <w:r>
        <w:t>E</w:t>
      </w:r>
      <w:r>
        <w:rPr>
          <w:rFonts w:hint="eastAsia"/>
        </w:rPr>
        <w:t>l</w:t>
      </w:r>
      <w:r>
        <w:t>inor and Marianne show a lot in the book. When Edward shows, Willoughby does not show. Elinor and Marianne might be the couple.</w:t>
      </w:r>
    </w:p>
    <w:p w:rsidR="00404478" w:rsidRDefault="00404478" w:rsidP="00342A18">
      <w:pPr>
        <w:pStyle w:val="ListParagraph"/>
      </w:pPr>
    </w:p>
    <w:p w:rsidR="00E8109F" w:rsidRDefault="00E8109F" w:rsidP="00342A18">
      <w:pPr>
        <w:pStyle w:val="ListParagraph"/>
      </w:pPr>
    </w:p>
    <w:p w:rsidR="00E8109F" w:rsidRDefault="00E8109F" w:rsidP="00342A18">
      <w:pPr>
        <w:pStyle w:val="ListParagraph"/>
      </w:pPr>
    </w:p>
    <w:p w:rsidR="00672160" w:rsidRPr="00672160" w:rsidRDefault="00672160" w:rsidP="00672160">
      <w:pPr>
        <w:pStyle w:val="ListParagraph"/>
        <w:numPr>
          <w:ilvl w:val="0"/>
          <w:numId w:val="1"/>
        </w:numPr>
      </w:pPr>
      <w:r>
        <w:rPr>
          <w:color w:val="000000"/>
        </w:rPr>
        <w:lastRenderedPageBreak/>
        <w:t xml:space="preserve">Find the collocations in </w:t>
      </w:r>
      <w:r>
        <w:rPr>
          <w:rStyle w:val="pre"/>
          <w:rFonts w:ascii="Consolas" w:hAnsi="Consolas" w:cs="Courier New"/>
          <w:color w:val="000000"/>
          <w:sz w:val="20"/>
          <w:szCs w:val="20"/>
        </w:rPr>
        <w:t>text5</w:t>
      </w:r>
      <w:r>
        <w:rPr>
          <w:color w:val="000000"/>
        </w:rPr>
        <w:t>.</w:t>
      </w:r>
    </w:p>
    <w:p w:rsidR="00404478" w:rsidRDefault="00404478" w:rsidP="00672160">
      <w:pPr>
        <w:pStyle w:val="ListParagraph"/>
        <w:rPr>
          <w:color w:val="000000"/>
        </w:rPr>
      </w:pPr>
    </w:p>
    <w:p w:rsidR="00495E4C" w:rsidRDefault="00495E4C" w:rsidP="00672160">
      <w:pPr>
        <w:pStyle w:val="ListParagraph"/>
        <w:rPr>
          <w:color w:val="000000"/>
        </w:rPr>
      </w:pPr>
    </w:p>
    <w:p w:rsidR="00E8109F" w:rsidRDefault="00E8109F" w:rsidP="00E8109F">
      <w:pPr>
        <w:pStyle w:val="ListParagraph"/>
        <w:rPr>
          <w:color w:val="000000"/>
        </w:rPr>
      </w:pPr>
      <w:r w:rsidRPr="00E450D9">
        <w:rPr>
          <w:color w:val="000000"/>
        </w:rPr>
        <w:t>text5.collocations()</w:t>
      </w:r>
    </w:p>
    <w:p w:rsidR="00495E4C" w:rsidRDefault="00495E4C" w:rsidP="00672160">
      <w:pPr>
        <w:pStyle w:val="ListParagraph"/>
        <w:rPr>
          <w:color w:val="000000"/>
        </w:rPr>
      </w:pPr>
    </w:p>
    <w:p w:rsidR="00495E4C" w:rsidRDefault="00495E4C" w:rsidP="00672160">
      <w:pPr>
        <w:pStyle w:val="ListParagraph"/>
        <w:rPr>
          <w:color w:val="000000"/>
        </w:rPr>
      </w:pPr>
    </w:p>
    <w:p w:rsidR="00404478" w:rsidRDefault="00404478" w:rsidP="00404478">
      <w:pPr>
        <w:pStyle w:val="ListParagraph"/>
      </w:pPr>
      <w:r>
        <w:t>wanna chat; PART JOIN; MODE #14-19teens; JOIN PART; PART PART;</w:t>
      </w:r>
    </w:p>
    <w:p w:rsidR="00404478" w:rsidRDefault="00404478" w:rsidP="00404478">
      <w:pPr>
        <w:pStyle w:val="ListParagraph"/>
      </w:pPr>
      <w:r>
        <w:t>cute.-ass MP3; MP3 player; JOIN JOIN; times .. .; ACTION watches; guys</w:t>
      </w:r>
    </w:p>
    <w:p w:rsidR="00404478" w:rsidRDefault="00404478" w:rsidP="00404478">
      <w:pPr>
        <w:pStyle w:val="ListParagraph"/>
      </w:pPr>
      <w:r>
        <w:t>wanna; song lasts; last night; ACTION sits; -...)...- S.M.R.; Lime</w:t>
      </w:r>
    </w:p>
    <w:p w:rsidR="00342A18" w:rsidRDefault="00404478" w:rsidP="00404478">
      <w:pPr>
        <w:pStyle w:val="ListParagraph"/>
      </w:pPr>
      <w:r>
        <w:t>Player; Player 12%; dont know; lez gurls; long time</w:t>
      </w:r>
      <w:r w:rsidR="00A25D50">
        <w:t xml:space="preserve"> </w:t>
      </w:r>
    </w:p>
    <w:p w:rsidR="00404478" w:rsidRDefault="00404478" w:rsidP="00404478">
      <w:pPr>
        <w:pStyle w:val="ListParagraph"/>
      </w:pPr>
    </w:p>
    <w:p w:rsidR="00404478" w:rsidRPr="0083233C" w:rsidRDefault="00404478" w:rsidP="00404478">
      <w:pPr>
        <w:pStyle w:val="ListParagraph"/>
        <w:numPr>
          <w:ilvl w:val="0"/>
          <w:numId w:val="1"/>
        </w:numPr>
      </w:pPr>
      <w:r>
        <w:rPr>
          <w:color w:val="000000"/>
        </w:rPr>
        <w:t xml:space="preserve">Use </w:t>
      </w:r>
      <w:r>
        <w:rPr>
          <w:rStyle w:val="pre"/>
          <w:rFonts w:ascii="Consolas" w:hAnsi="Consolas" w:cs="Courier New"/>
          <w:color w:val="000000"/>
          <w:sz w:val="20"/>
          <w:szCs w:val="20"/>
        </w:rPr>
        <w:t>text9.index()</w:t>
      </w:r>
      <w:r>
        <w:rPr>
          <w:color w:val="000000"/>
        </w:rPr>
        <w:t xml:space="preserve"> to find the index of the word </w:t>
      </w:r>
      <w:r>
        <w:rPr>
          <w:rStyle w:val="example"/>
          <w:i/>
          <w:iCs/>
          <w:color w:val="000000"/>
        </w:rPr>
        <w:t>sunset</w:t>
      </w:r>
      <w:r>
        <w:rPr>
          <w:color w:val="000000"/>
        </w:rPr>
        <w:t>. You'll need to insert this word as an argument between the parentheses. By a process of trial and error, find the slice for the complete sentence that contains this word.</w:t>
      </w:r>
    </w:p>
    <w:p w:rsidR="0083233C" w:rsidRDefault="0083233C" w:rsidP="0083233C">
      <w:pPr>
        <w:pStyle w:val="ListParagraph"/>
        <w:rPr>
          <w:color w:val="000000"/>
        </w:rPr>
      </w:pPr>
    </w:p>
    <w:p w:rsidR="00E8109F" w:rsidRPr="00E8109F" w:rsidRDefault="00E8109F" w:rsidP="00E8109F">
      <w:pPr>
        <w:pStyle w:val="ListParagraph"/>
        <w:rPr>
          <w:color w:val="000000"/>
        </w:rPr>
      </w:pPr>
      <w:r w:rsidRPr="00E8109F">
        <w:rPr>
          <w:color w:val="000000"/>
        </w:rPr>
        <w:t>text9.index('sunset')</w:t>
      </w:r>
    </w:p>
    <w:p w:rsidR="00E8109F" w:rsidRDefault="00E8109F" w:rsidP="00E8109F">
      <w:pPr>
        <w:pStyle w:val="ListParagraph"/>
        <w:rPr>
          <w:color w:val="000000"/>
        </w:rPr>
      </w:pPr>
      <w:r w:rsidRPr="00E8109F">
        <w:rPr>
          <w:color w:val="000000"/>
        </w:rPr>
        <w:t>text9[613:644]</w:t>
      </w:r>
    </w:p>
    <w:p w:rsidR="0083233C" w:rsidRDefault="0083233C" w:rsidP="0083233C">
      <w:pPr>
        <w:pStyle w:val="ListParagraph"/>
      </w:pPr>
      <w:r>
        <w:t>629</w:t>
      </w:r>
    </w:p>
    <w:p w:rsidR="00385FFA" w:rsidRDefault="00385FFA" w:rsidP="0083233C">
      <w:pPr>
        <w:pStyle w:val="ListParagraph"/>
      </w:pPr>
    </w:p>
    <w:p w:rsidR="0083233C" w:rsidRDefault="0083233C" w:rsidP="0083233C">
      <w:pPr>
        <w:pStyle w:val="ListParagraph"/>
      </w:pPr>
      <w:r>
        <w:t xml:space="preserve">The complete sentence: </w:t>
      </w:r>
      <w:r w:rsidRPr="0083233C">
        <w:t>['CHAPTER', 'I', 'THE', 'TWO', 'POETS', 'OF', 'SAFFRON', 'PARK', 'THE', 'suburb', 'of', 'Saffron', 'Park', 'lay', 'on', 'the', 'sunset', 'side', 'of', 'London', ',', 'as', 'red', 'and', 'ragged', 'as', 'a', 'cloud', 'of', 'sunset', '.']</w:t>
      </w:r>
    </w:p>
    <w:p w:rsidR="0083233C" w:rsidRPr="00404478" w:rsidRDefault="0083233C" w:rsidP="0083233C">
      <w:pPr>
        <w:pStyle w:val="ListParagraph"/>
      </w:pPr>
    </w:p>
    <w:p w:rsidR="00404478" w:rsidRPr="00404478" w:rsidRDefault="007B3360" w:rsidP="00404478">
      <w:pPr>
        <w:pStyle w:val="ListParagraph"/>
        <w:numPr>
          <w:ilvl w:val="0"/>
          <w:numId w:val="1"/>
        </w:numPr>
      </w:pPr>
      <w:r>
        <w:rPr>
          <w:color w:val="000000"/>
        </w:rPr>
        <w:t xml:space="preserve">(1) </w:t>
      </w:r>
      <w:r w:rsidR="00404478">
        <w:rPr>
          <w:color w:val="000000"/>
        </w:rPr>
        <w:t xml:space="preserve">Using list addition, and the </w:t>
      </w:r>
      <w:r w:rsidR="00404478">
        <w:rPr>
          <w:rStyle w:val="pre"/>
          <w:rFonts w:ascii="Consolas" w:hAnsi="Consolas" w:cs="Courier New"/>
          <w:color w:val="000000"/>
          <w:sz w:val="20"/>
          <w:szCs w:val="20"/>
        </w:rPr>
        <w:t>set</w:t>
      </w:r>
      <w:r w:rsidR="00404478">
        <w:rPr>
          <w:color w:val="000000"/>
        </w:rPr>
        <w:t xml:space="preserve"> and </w:t>
      </w:r>
      <w:r w:rsidR="00404478">
        <w:rPr>
          <w:rStyle w:val="pre"/>
          <w:rFonts w:ascii="Consolas" w:hAnsi="Consolas" w:cs="Courier New"/>
          <w:color w:val="000000"/>
          <w:sz w:val="20"/>
          <w:szCs w:val="20"/>
        </w:rPr>
        <w:t>sorted</w:t>
      </w:r>
      <w:r w:rsidR="00404478">
        <w:rPr>
          <w:color w:val="000000"/>
        </w:rPr>
        <w:t xml:space="preserve"> operations, compute the vocabulary of the sentences </w:t>
      </w:r>
      <w:r w:rsidR="00404478">
        <w:rPr>
          <w:rStyle w:val="pre"/>
          <w:rFonts w:ascii="Consolas" w:hAnsi="Consolas" w:cs="Courier New"/>
          <w:color w:val="000000"/>
          <w:sz w:val="20"/>
          <w:szCs w:val="20"/>
        </w:rPr>
        <w:t>sent1</w:t>
      </w:r>
      <w:r w:rsidR="00404478">
        <w:rPr>
          <w:color w:val="000000"/>
        </w:rPr>
        <w:t xml:space="preserve"> ... </w:t>
      </w:r>
      <w:r w:rsidR="00404478">
        <w:rPr>
          <w:rStyle w:val="pre"/>
          <w:rFonts w:ascii="Consolas" w:hAnsi="Consolas" w:cs="Courier New"/>
          <w:color w:val="000000"/>
          <w:sz w:val="20"/>
          <w:szCs w:val="20"/>
        </w:rPr>
        <w:t>sent8</w:t>
      </w:r>
      <w:r w:rsidR="00404478">
        <w:rPr>
          <w:color w:val="000000"/>
        </w:rPr>
        <w:t>.</w:t>
      </w:r>
    </w:p>
    <w:p w:rsidR="00404478" w:rsidRDefault="007B3360" w:rsidP="00404478">
      <w:pPr>
        <w:pStyle w:val="ListParagraph"/>
      </w:pPr>
      <w:bookmarkStart w:id="1" w:name="__DdeLink__1249_949324449"/>
      <w:r>
        <w:t xml:space="preserve">(2) </w:t>
      </w:r>
      <w:r w:rsidR="00404478">
        <w:t xml:space="preserve">In addition: </w:t>
      </w:r>
      <w:bookmarkEnd w:id="1"/>
      <w:r w:rsidR="00404478">
        <w:t>What is the size of the computed vocabulary? List the vocabulary and its size.</w:t>
      </w:r>
    </w:p>
    <w:p w:rsidR="000770AC" w:rsidRDefault="000770AC" w:rsidP="00404478">
      <w:pPr>
        <w:pStyle w:val="ListParagraph"/>
      </w:pPr>
    </w:p>
    <w:p w:rsidR="000770AC" w:rsidRDefault="000770AC" w:rsidP="000770AC">
      <w:pPr>
        <w:pStyle w:val="ListParagraph"/>
        <w:numPr>
          <w:ilvl w:val="0"/>
          <w:numId w:val="2"/>
        </w:numPr>
      </w:pPr>
      <w:r>
        <w:t xml:space="preserve"> &gt;&gt;&gt; len(set(sent1))</w:t>
      </w:r>
    </w:p>
    <w:p w:rsidR="007B3360" w:rsidRDefault="000770AC" w:rsidP="000770AC">
      <w:pPr>
        <w:pStyle w:val="ListParagraph"/>
        <w:ind w:left="1080"/>
      </w:pPr>
      <w:r>
        <w:t xml:space="preserve">4 </w:t>
      </w:r>
    </w:p>
    <w:p w:rsidR="000770AC" w:rsidRDefault="000770AC" w:rsidP="000770AC">
      <w:pPr>
        <w:pStyle w:val="ListParagraph"/>
        <w:ind w:left="1080"/>
      </w:pPr>
      <w:r>
        <w:t>&gt;&gt;&gt; len(set(sent2))</w:t>
      </w:r>
    </w:p>
    <w:p w:rsidR="000770AC" w:rsidRDefault="000770AC" w:rsidP="000770AC">
      <w:pPr>
        <w:pStyle w:val="ListParagraph"/>
        <w:ind w:left="1080"/>
      </w:pPr>
      <w:r>
        <w:t>11</w:t>
      </w:r>
    </w:p>
    <w:p w:rsidR="000770AC" w:rsidRDefault="000770AC" w:rsidP="000770AC">
      <w:pPr>
        <w:pStyle w:val="ListParagraph"/>
        <w:ind w:left="1080"/>
      </w:pPr>
      <w:r>
        <w:t>&gt;&gt;&gt; len(set(sent3))</w:t>
      </w:r>
    </w:p>
    <w:p w:rsidR="000770AC" w:rsidRDefault="000770AC" w:rsidP="000770AC">
      <w:pPr>
        <w:pStyle w:val="ListParagraph"/>
        <w:ind w:left="1080"/>
      </w:pPr>
      <w:r>
        <w:t>9</w:t>
      </w:r>
    </w:p>
    <w:p w:rsidR="000770AC" w:rsidRDefault="000770AC" w:rsidP="000770AC">
      <w:pPr>
        <w:pStyle w:val="ListParagraph"/>
        <w:ind w:left="1080"/>
      </w:pPr>
      <w:r>
        <w:t>&gt;&gt;&gt; len(set(sent4))</w:t>
      </w:r>
    </w:p>
    <w:p w:rsidR="000770AC" w:rsidRDefault="000770AC" w:rsidP="000770AC">
      <w:pPr>
        <w:pStyle w:val="ListParagraph"/>
        <w:ind w:left="1080"/>
      </w:pPr>
      <w:r>
        <w:t>10</w:t>
      </w:r>
    </w:p>
    <w:p w:rsidR="000770AC" w:rsidRDefault="000770AC" w:rsidP="000770AC">
      <w:pPr>
        <w:pStyle w:val="ListParagraph"/>
        <w:ind w:left="1080"/>
      </w:pPr>
      <w:r>
        <w:t>&gt;&gt;&gt; len(set(sent5))</w:t>
      </w:r>
    </w:p>
    <w:p w:rsidR="000770AC" w:rsidRDefault="000770AC" w:rsidP="000770AC">
      <w:pPr>
        <w:pStyle w:val="ListParagraph"/>
        <w:ind w:left="1080"/>
      </w:pPr>
      <w:r>
        <w:t>11</w:t>
      </w:r>
    </w:p>
    <w:p w:rsidR="000770AC" w:rsidRDefault="000770AC" w:rsidP="000770AC">
      <w:pPr>
        <w:pStyle w:val="ListParagraph"/>
        <w:ind w:left="1080"/>
      </w:pPr>
      <w:r>
        <w:t>&gt;&gt;&gt; len(set(sent6))</w:t>
      </w:r>
    </w:p>
    <w:p w:rsidR="000770AC" w:rsidRDefault="000770AC" w:rsidP="000770AC">
      <w:pPr>
        <w:pStyle w:val="ListParagraph"/>
        <w:ind w:left="1080"/>
      </w:pPr>
      <w:r>
        <w:t>12</w:t>
      </w:r>
    </w:p>
    <w:p w:rsidR="000770AC" w:rsidRDefault="000770AC" w:rsidP="000770AC">
      <w:pPr>
        <w:pStyle w:val="ListParagraph"/>
        <w:ind w:left="1080"/>
      </w:pPr>
      <w:r>
        <w:t>&gt;&gt;&gt; len(set(sent7))</w:t>
      </w:r>
    </w:p>
    <w:p w:rsidR="000770AC" w:rsidRDefault="000770AC" w:rsidP="000770AC">
      <w:pPr>
        <w:pStyle w:val="ListParagraph"/>
        <w:ind w:left="1080"/>
      </w:pPr>
      <w:r>
        <w:t>17</w:t>
      </w:r>
    </w:p>
    <w:p w:rsidR="000770AC" w:rsidRDefault="000770AC" w:rsidP="000770AC">
      <w:pPr>
        <w:pStyle w:val="ListParagraph"/>
        <w:ind w:left="1080"/>
      </w:pPr>
      <w:r>
        <w:t>&gt;&gt;&gt; len(set(sent8))</w:t>
      </w:r>
    </w:p>
    <w:p w:rsidR="000770AC" w:rsidRDefault="000770AC" w:rsidP="000770AC">
      <w:pPr>
        <w:pStyle w:val="ListParagraph"/>
        <w:ind w:left="1080"/>
      </w:pPr>
      <w:r>
        <w:t>13</w:t>
      </w:r>
    </w:p>
    <w:p w:rsidR="000770AC" w:rsidRDefault="000770AC" w:rsidP="00404478">
      <w:pPr>
        <w:pStyle w:val="ListParagraph"/>
      </w:pPr>
    </w:p>
    <w:p w:rsidR="0083233C" w:rsidRDefault="007B3360" w:rsidP="00404478">
      <w:pPr>
        <w:pStyle w:val="ListParagraph"/>
      </w:pPr>
      <w:r>
        <w:lastRenderedPageBreak/>
        <w:t>(2)</w:t>
      </w:r>
    </w:p>
    <w:p w:rsidR="007B3360" w:rsidRDefault="007B3360" w:rsidP="000770AC">
      <w:pPr>
        <w:pStyle w:val="ListParagraph"/>
        <w:ind w:left="1440"/>
      </w:pPr>
      <w:r>
        <w:t>&gt;&gt;&gt; len(sent1)</w:t>
      </w:r>
    </w:p>
    <w:p w:rsidR="007B3360" w:rsidRDefault="007B3360" w:rsidP="000770AC">
      <w:pPr>
        <w:pStyle w:val="ListParagraph"/>
        <w:ind w:left="1440"/>
      </w:pPr>
      <w:r>
        <w:t>4</w:t>
      </w:r>
    </w:p>
    <w:p w:rsidR="007B3360" w:rsidRDefault="007B3360" w:rsidP="000770AC">
      <w:pPr>
        <w:pStyle w:val="ListParagraph"/>
        <w:ind w:left="1440"/>
      </w:pPr>
      <w:r>
        <w:t>&gt;&gt;&gt; set(sent1)</w:t>
      </w:r>
    </w:p>
    <w:p w:rsidR="007B3360" w:rsidRDefault="007B3360" w:rsidP="000770AC">
      <w:pPr>
        <w:pStyle w:val="ListParagraph"/>
        <w:ind w:left="1440"/>
      </w:pPr>
      <w:r>
        <w:t>{'Ishmael', 'me', '.', 'Call'}</w:t>
      </w:r>
    </w:p>
    <w:p w:rsidR="007B3360" w:rsidRDefault="007B3360" w:rsidP="000770AC">
      <w:pPr>
        <w:pStyle w:val="ListParagraph"/>
        <w:ind w:left="1440"/>
      </w:pPr>
      <w:r>
        <w:t>&gt;&gt;&gt; len(sent2)</w:t>
      </w:r>
    </w:p>
    <w:p w:rsidR="007B3360" w:rsidRDefault="007B3360" w:rsidP="000770AC">
      <w:pPr>
        <w:pStyle w:val="ListParagraph"/>
        <w:ind w:left="1440"/>
      </w:pPr>
      <w:r>
        <w:t>11</w:t>
      </w:r>
    </w:p>
    <w:p w:rsidR="007B3360" w:rsidRDefault="007B3360" w:rsidP="000770AC">
      <w:pPr>
        <w:pStyle w:val="ListParagraph"/>
        <w:ind w:left="1440"/>
      </w:pPr>
      <w:r>
        <w:t>&gt;&gt;&gt; set(sent2)</w:t>
      </w:r>
    </w:p>
    <w:p w:rsidR="007B3360" w:rsidRDefault="007B3360" w:rsidP="000770AC">
      <w:pPr>
        <w:pStyle w:val="ListParagraph"/>
        <w:ind w:left="1440"/>
      </w:pPr>
      <w:r>
        <w:t>{'settled', 'had', 'of', 'The', 'been', 'family', 'in', 'Dashwood', '.', 'long', 'Sussex'}</w:t>
      </w:r>
    </w:p>
    <w:p w:rsidR="007B3360" w:rsidRDefault="007B3360" w:rsidP="000770AC">
      <w:pPr>
        <w:pStyle w:val="ListParagraph"/>
        <w:ind w:left="1440"/>
      </w:pPr>
      <w:r>
        <w:t>&gt;&gt;&gt; len(sent3)</w:t>
      </w:r>
    </w:p>
    <w:p w:rsidR="007B3360" w:rsidRDefault="007B3360" w:rsidP="000770AC">
      <w:pPr>
        <w:pStyle w:val="ListParagraph"/>
        <w:ind w:left="1440"/>
      </w:pPr>
      <w:r>
        <w:t>11</w:t>
      </w:r>
    </w:p>
    <w:p w:rsidR="000770AC" w:rsidRDefault="000770AC" w:rsidP="000770AC">
      <w:pPr>
        <w:pStyle w:val="ListParagraph"/>
        <w:ind w:left="1440"/>
      </w:pPr>
      <w:r>
        <w:t>&gt;&gt;&gt; set(sent3)</w:t>
      </w:r>
    </w:p>
    <w:p w:rsidR="000770AC" w:rsidRDefault="000770AC" w:rsidP="000770AC">
      <w:pPr>
        <w:pStyle w:val="ListParagraph"/>
        <w:ind w:left="1440"/>
      </w:pPr>
      <w:r>
        <w:t>{'and', 'In', 'earth', 'beginning', 'created', 'the', 'heaven', 'God', '.'}</w:t>
      </w:r>
    </w:p>
    <w:p w:rsidR="007B3360" w:rsidRDefault="007B3360" w:rsidP="000770AC">
      <w:pPr>
        <w:pStyle w:val="ListParagraph"/>
        <w:ind w:left="1440"/>
      </w:pPr>
      <w:r>
        <w:t>&gt;&gt;&gt; len(sent4)</w:t>
      </w:r>
    </w:p>
    <w:p w:rsidR="007B3360" w:rsidRDefault="007B3360" w:rsidP="000770AC">
      <w:pPr>
        <w:pStyle w:val="ListParagraph"/>
        <w:ind w:left="1440"/>
      </w:pPr>
      <w:r>
        <w:t>13</w:t>
      </w:r>
    </w:p>
    <w:p w:rsidR="000770AC" w:rsidRDefault="000770AC" w:rsidP="000770AC">
      <w:pPr>
        <w:pStyle w:val="ListParagraph"/>
        <w:ind w:left="1440"/>
      </w:pPr>
      <w:r>
        <w:t>&gt;&gt;&gt; set(sent4)</w:t>
      </w:r>
    </w:p>
    <w:p w:rsidR="000770AC" w:rsidRDefault="000770AC" w:rsidP="000770AC">
      <w:pPr>
        <w:pStyle w:val="ListParagraph"/>
        <w:ind w:left="1440"/>
      </w:pPr>
      <w:r>
        <w:t>{'and', '-', 'Senate', 'of', 'Citizens', 'Representatives', 'Fellow', 'House', 'the', ':'}</w:t>
      </w:r>
    </w:p>
    <w:p w:rsidR="007B3360" w:rsidRDefault="007B3360" w:rsidP="000770AC">
      <w:pPr>
        <w:pStyle w:val="ListParagraph"/>
        <w:ind w:left="1440"/>
      </w:pPr>
      <w:r>
        <w:t>&gt;&gt;&gt; len(sent5)</w:t>
      </w:r>
    </w:p>
    <w:p w:rsidR="007B3360" w:rsidRDefault="007B3360" w:rsidP="000770AC">
      <w:pPr>
        <w:pStyle w:val="ListParagraph"/>
        <w:ind w:left="1440"/>
      </w:pPr>
      <w:r>
        <w:t>11</w:t>
      </w:r>
    </w:p>
    <w:p w:rsidR="000770AC" w:rsidRDefault="000770AC" w:rsidP="000770AC">
      <w:pPr>
        <w:pStyle w:val="ListParagraph"/>
        <w:ind w:left="1440"/>
      </w:pPr>
      <w:r>
        <w:t>&gt;&gt;&gt; set(sent5)</w:t>
      </w:r>
    </w:p>
    <w:p w:rsidR="000770AC" w:rsidRDefault="000770AC" w:rsidP="000770AC">
      <w:pPr>
        <w:pStyle w:val="ListParagraph"/>
        <w:ind w:left="1440"/>
      </w:pPr>
      <w:r>
        <w:t>{'have', 'I', 'people', 'a', 'me', 'JOIN', 'lol', 'with', 'to', 'problem', 'PMing'}</w:t>
      </w:r>
    </w:p>
    <w:p w:rsidR="007B3360" w:rsidRDefault="007B3360" w:rsidP="000770AC">
      <w:pPr>
        <w:pStyle w:val="ListParagraph"/>
        <w:ind w:left="1440"/>
      </w:pPr>
      <w:r>
        <w:t>&gt;&gt;&gt; len(sent6)</w:t>
      </w:r>
    </w:p>
    <w:p w:rsidR="007B3360" w:rsidRDefault="007B3360" w:rsidP="000770AC">
      <w:pPr>
        <w:pStyle w:val="ListParagraph"/>
        <w:ind w:left="1440"/>
      </w:pPr>
      <w:r>
        <w:t>17</w:t>
      </w:r>
    </w:p>
    <w:p w:rsidR="000770AC" w:rsidRDefault="000770AC" w:rsidP="000770AC">
      <w:pPr>
        <w:pStyle w:val="ListParagraph"/>
        <w:ind w:left="1440"/>
      </w:pPr>
      <w:r>
        <w:t>&gt;&gt;&gt; set(sent6)</w:t>
      </w:r>
    </w:p>
    <w:p w:rsidR="000770AC" w:rsidRDefault="000770AC" w:rsidP="000770AC">
      <w:pPr>
        <w:pStyle w:val="ListParagraph"/>
        <w:ind w:left="1440"/>
      </w:pPr>
      <w:r>
        <w:t>{']', 'wind', 'ARTHUR', 'there', 'SCENE', '[', 'KING', 'Whoa', 'clop', ':', '!', '1'}</w:t>
      </w:r>
    </w:p>
    <w:p w:rsidR="007B3360" w:rsidRDefault="007B3360" w:rsidP="000770AC">
      <w:pPr>
        <w:pStyle w:val="ListParagraph"/>
        <w:ind w:left="1440"/>
      </w:pPr>
      <w:r>
        <w:t>&gt;&gt;&gt; len(sent7)</w:t>
      </w:r>
    </w:p>
    <w:p w:rsidR="007B3360" w:rsidRDefault="007B3360" w:rsidP="000770AC">
      <w:pPr>
        <w:pStyle w:val="ListParagraph"/>
        <w:ind w:left="1440"/>
      </w:pPr>
      <w:r>
        <w:t>18</w:t>
      </w:r>
    </w:p>
    <w:p w:rsidR="000770AC" w:rsidRDefault="000770AC" w:rsidP="000770AC">
      <w:pPr>
        <w:pStyle w:val="ListParagraph"/>
        <w:ind w:left="1440"/>
      </w:pPr>
      <w:r>
        <w:t>&gt;&gt;&gt; set(sent7)</w:t>
      </w:r>
    </w:p>
    <w:p w:rsidR="000770AC" w:rsidRDefault="000770AC" w:rsidP="000770AC">
      <w:pPr>
        <w:pStyle w:val="ListParagraph"/>
        <w:ind w:left="1440"/>
      </w:pPr>
      <w:r>
        <w:t>{'as', 'Nov.', ',', '61', 'Vinken', 'director', 'Pierre', 'a', 'nonexecutive', 'will', 'years', 'board', 'the', '29', '.', 'old', 'join'}</w:t>
      </w:r>
    </w:p>
    <w:p w:rsidR="007B3360" w:rsidRDefault="007B3360" w:rsidP="000770AC">
      <w:pPr>
        <w:pStyle w:val="ListParagraph"/>
        <w:ind w:left="1440"/>
      </w:pPr>
      <w:r>
        <w:t>&gt;&gt;&gt; len(sent8)</w:t>
      </w:r>
    </w:p>
    <w:p w:rsidR="007B3360" w:rsidRDefault="007B3360" w:rsidP="000770AC">
      <w:pPr>
        <w:pStyle w:val="ListParagraph"/>
        <w:ind w:left="1440"/>
      </w:pPr>
      <w:r>
        <w:t>14</w:t>
      </w:r>
    </w:p>
    <w:p w:rsidR="000770AC" w:rsidRDefault="000770AC" w:rsidP="000770AC">
      <w:pPr>
        <w:pStyle w:val="ListParagraph"/>
        <w:ind w:left="1440"/>
      </w:pPr>
      <w:r>
        <w:t>&gt;&gt;&gt; set(sent8)</w:t>
      </w:r>
    </w:p>
    <w:p w:rsidR="007B3360" w:rsidRDefault="000770AC" w:rsidP="000770AC">
      <w:pPr>
        <w:pStyle w:val="ListParagraph"/>
        <w:ind w:left="1440"/>
      </w:pPr>
      <w:r>
        <w:t>{'discreet', 'lady', 'SEXY', ',', 'encounters', '25', 'attrac', 'for', 'MALE', 'single', '.', 'older', 'seeks'}</w:t>
      </w:r>
    </w:p>
    <w:p w:rsidR="00385FFA" w:rsidRDefault="00385FFA" w:rsidP="00385FFA">
      <w:pPr>
        <w:pStyle w:val="ListParagraph"/>
      </w:pPr>
    </w:p>
    <w:p w:rsidR="00AA7E25" w:rsidRDefault="00AA7E25" w:rsidP="00AA7E25">
      <w:pPr>
        <w:pStyle w:val="ListParagraph"/>
      </w:pPr>
    </w:p>
    <w:p w:rsidR="00AA7E25" w:rsidRDefault="00AA7E25" w:rsidP="00AA7E25">
      <w:pPr>
        <w:pStyle w:val="ListParagraph"/>
      </w:pPr>
    </w:p>
    <w:p w:rsidR="00385FFA" w:rsidRDefault="00385FFA" w:rsidP="00AA7E25">
      <w:pPr>
        <w:pStyle w:val="ListParagraph"/>
      </w:pPr>
    </w:p>
    <w:p w:rsidR="00385FFA" w:rsidRDefault="00385FFA" w:rsidP="00AA7E25">
      <w:pPr>
        <w:pStyle w:val="ListParagraph"/>
      </w:pPr>
    </w:p>
    <w:p w:rsidR="00404478" w:rsidRPr="00404478" w:rsidRDefault="004417A4" w:rsidP="00404478">
      <w:pPr>
        <w:pStyle w:val="ListParagraph"/>
        <w:numPr>
          <w:ilvl w:val="0"/>
          <w:numId w:val="1"/>
        </w:numPr>
      </w:pPr>
      <w:r>
        <w:rPr>
          <w:color w:val="000000"/>
        </w:rPr>
        <w:t>(1)</w:t>
      </w:r>
      <w:r w:rsidR="00692C04">
        <w:rPr>
          <w:color w:val="000000"/>
        </w:rPr>
        <w:t xml:space="preserve"> </w:t>
      </w:r>
      <w:r w:rsidR="00404478">
        <w:rPr>
          <w:color w:val="000000"/>
        </w:rPr>
        <w:t>Find all the four-letter words in the Chat Corpus (</w:t>
      </w:r>
      <w:r w:rsidR="00404478">
        <w:rPr>
          <w:rStyle w:val="pre"/>
          <w:rFonts w:ascii="Consolas" w:hAnsi="Consolas" w:cs="Courier New"/>
          <w:color w:val="000000"/>
          <w:sz w:val="20"/>
          <w:szCs w:val="20"/>
        </w:rPr>
        <w:t>text5</w:t>
      </w:r>
      <w:r w:rsidR="00404478">
        <w:rPr>
          <w:color w:val="000000"/>
        </w:rPr>
        <w:t>). With the help of a frequency distribution (</w:t>
      </w:r>
      <w:r w:rsidR="00404478">
        <w:rPr>
          <w:rStyle w:val="pre"/>
          <w:rFonts w:ascii="Consolas" w:hAnsi="Consolas" w:cs="Courier New"/>
          <w:color w:val="000000"/>
          <w:sz w:val="20"/>
          <w:szCs w:val="20"/>
        </w:rPr>
        <w:t>FreqDist</w:t>
      </w:r>
      <w:r w:rsidR="00404478">
        <w:rPr>
          <w:color w:val="000000"/>
        </w:rPr>
        <w:t>), show these words in decreasing order of frequency.</w:t>
      </w:r>
    </w:p>
    <w:p w:rsidR="00404478" w:rsidRDefault="00404478" w:rsidP="00692C04">
      <w:pPr>
        <w:pStyle w:val="ListParagraph"/>
        <w:numPr>
          <w:ilvl w:val="0"/>
          <w:numId w:val="2"/>
        </w:numPr>
      </w:pPr>
      <w:r>
        <w:t xml:space="preserve">In addition: What are the five most frequent words of length four? List these words together with their frequencies and counts of the number of times these words occur (see Table 3.1).   </w:t>
      </w:r>
    </w:p>
    <w:p w:rsidR="00692C04" w:rsidRDefault="00692C04" w:rsidP="00404478">
      <w:pPr>
        <w:pStyle w:val="ListParagraph"/>
      </w:pPr>
    </w:p>
    <w:p w:rsidR="00385FFA" w:rsidRDefault="004417A4" w:rsidP="00404478">
      <w:pPr>
        <w:pStyle w:val="ListParagraph"/>
      </w:pPr>
      <w:r>
        <w:t>(1)</w:t>
      </w:r>
    </w:p>
    <w:p w:rsidR="000324A2" w:rsidRDefault="000324A2" w:rsidP="000324A2">
      <w:pPr>
        <w:pStyle w:val="ListParagraph"/>
      </w:pPr>
      <w:r>
        <w:t>&gt;&gt;&gt; FreqDist([w for w in text5 if len(w) == 4 and w.isalpha()])</w:t>
      </w:r>
    </w:p>
    <w:p w:rsidR="00DC2876" w:rsidRDefault="000324A2" w:rsidP="000324A2">
      <w:pPr>
        <w:pStyle w:val="ListParagraph"/>
      </w:pPr>
      <w:r>
        <w:t>FreqDist({'JOIN': 1021, 'PART': 1016, 'that': 274, 'what': 183, 'here': 181, 'have': 164, 'like': 156, 'with': 152, 'chat': 142, 'your': 137, ...})</w:t>
      </w:r>
    </w:p>
    <w:p w:rsidR="000324A2" w:rsidRDefault="000324A2" w:rsidP="000324A2">
      <w:pPr>
        <w:pStyle w:val="ListParagraph"/>
      </w:pPr>
      <w:r>
        <w:t>(2)</w:t>
      </w:r>
    </w:p>
    <w:p w:rsidR="000324A2" w:rsidRDefault="000324A2" w:rsidP="000324A2">
      <w:pPr>
        <w:pStyle w:val="ListParagraph"/>
      </w:pPr>
      <w:r>
        <w:t xml:space="preserve"> &gt;&gt;&gt; FreqDist([w for w in text5 if len(w) == 4 and w.isalpha()]).most_common(5)</w:t>
      </w:r>
    </w:p>
    <w:p w:rsidR="000324A2" w:rsidRDefault="000324A2" w:rsidP="000324A2">
      <w:pPr>
        <w:pStyle w:val="ListParagraph"/>
      </w:pPr>
      <w:r>
        <w:t>[('JOIN', 1021), ('PART', 1016), ('that', 274), ('what', 183), ('here', 181)]</w:t>
      </w:r>
    </w:p>
    <w:p w:rsidR="000324A2" w:rsidRDefault="000324A2" w:rsidP="000324A2">
      <w:pPr>
        <w:pStyle w:val="ListParagraph"/>
      </w:pPr>
      <w:r w:rsidRPr="000324A2">
        <w:t>fdist = FreqDist([w for w in text5 if len(w) == 4 and w.isalpha()])</w:t>
      </w:r>
    </w:p>
    <w:p w:rsidR="000324A2" w:rsidRDefault="000324A2" w:rsidP="000324A2">
      <w:pPr>
        <w:pStyle w:val="ListParagraph"/>
      </w:pPr>
    </w:p>
    <w:p w:rsidR="000324A2" w:rsidRDefault="000324A2" w:rsidP="000324A2">
      <w:pPr>
        <w:pStyle w:val="ListParagraph"/>
      </w:pPr>
    </w:p>
    <w:p w:rsidR="000324A2" w:rsidRDefault="000324A2" w:rsidP="000324A2">
      <w:pPr>
        <w:pStyle w:val="ListParagraph"/>
      </w:pPr>
    </w:p>
    <w:p w:rsidR="000324A2" w:rsidRDefault="000324A2" w:rsidP="000324A2">
      <w:pPr>
        <w:pStyle w:val="ListParagraph"/>
      </w:pPr>
    </w:p>
    <w:p w:rsidR="000324A2" w:rsidRDefault="000324A2" w:rsidP="000324A2">
      <w:pPr>
        <w:pStyle w:val="ListParagraph"/>
      </w:pPr>
      <w:r>
        <w:t>&gt;&gt;&gt; fdist['JOIN']</w:t>
      </w:r>
    </w:p>
    <w:p w:rsidR="000324A2" w:rsidRDefault="000324A2" w:rsidP="000324A2">
      <w:pPr>
        <w:pStyle w:val="ListParagraph"/>
      </w:pPr>
      <w:r>
        <w:t>1021</w:t>
      </w:r>
    </w:p>
    <w:p w:rsidR="000324A2" w:rsidRDefault="000324A2" w:rsidP="000324A2">
      <w:pPr>
        <w:pStyle w:val="ListParagraph"/>
      </w:pPr>
      <w:r>
        <w:t>&gt;&gt;&gt; fdist.freq('JOIN')</w:t>
      </w:r>
    </w:p>
    <w:p w:rsidR="000324A2" w:rsidRDefault="000324A2" w:rsidP="000324A2">
      <w:pPr>
        <w:pStyle w:val="ListParagraph"/>
      </w:pPr>
      <w:r>
        <w:t>0.10895315334542738</w:t>
      </w:r>
    </w:p>
    <w:p w:rsidR="000324A2" w:rsidRDefault="000324A2" w:rsidP="000324A2">
      <w:pPr>
        <w:pStyle w:val="ListParagraph"/>
      </w:pPr>
    </w:p>
    <w:p w:rsidR="000324A2" w:rsidRDefault="000324A2" w:rsidP="000324A2">
      <w:pPr>
        <w:pStyle w:val="ListParagraph"/>
      </w:pPr>
      <w:r>
        <w:t>&gt;&gt;&gt; fdist['PART']</w:t>
      </w:r>
    </w:p>
    <w:p w:rsidR="000324A2" w:rsidRDefault="000324A2" w:rsidP="000324A2">
      <w:pPr>
        <w:pStyle w:val="ListParagraph"/>
      </w:pPr>
      <w:r>
        <w:t>1016</w:t>
      </w:r>
    </w:p>
    <w:p w:rsidR="000324A2" w:rsidRDefault="000324A2" w:rsidP="000324A2">
      <w:pPr>
        <w:pStyle w:val="ListParagraph"/>
      </w:pPr>
      <w:r>
        <w:t>&gt;&gt;&gt; fdist.freq('PART')</w:t>
      </w:r>
    </w:p>
    <w:p w:rsidR="000324A2" w:rsidRDefault="000324A2" w:rsidP="000324A2">
      <w:pPr>
        <w:pStyle w:val="ListParagraph"/>
      </w:pPr>
      <w:r>
        <w:t>0.10841959235940668</w:t>
      </w:r>
    </w:p>
    <w:p w:rsidR="000324A2" w:rsidRDefault="000324A2" w:rsidP="000324A2">
      <w:pPr>
        <w:pStyle w:val="ListParagraph"/>
      </w:pPr>
    </w:p>
    <w:p w:rsidR="000324A2" w:rsidRDefault="000324A2" w:rsidP="000324A2">
      <w:pPr>
        <w:pStyle w:val="ListParagraph"/>
      </w:pPr>
      <w:r>
        <w:t>&gt;&gt;&gt; fdist['that']</w:t>
      </w:r>
    </w:p>
    <w:p w:rsidR="000324A2" w:rsidRDefault="000324A2" w:rsidP="000324A2">
      <w:pPr>
        <w:pStyle w:val="ListParagraph"/>
      </w:pPr>
      <w:r>
        <w:t>274</w:t>
      </w:r>
    </w:p>
    <w:p w:rsidR="000324A2" w:rsidRDefault="000324A2" w:rsidP="000324A2">
      <w:pPr>
        <w:pStyle w:val="ListParagraph"/>
      </w:pPr>
      <w:r>
        <w:t>&gt;&gt;&gt; fdist.freq('that')</w:t>
      </w:r>
    </w:p>
    <w:p w:rsidR="000324A2" w:rsidRDefault="000324A2" w:rsidP="000324A2">
      <w:pPr>
        <w:pStyle w:val="ListParagraph"/>
      </w:pPr>
      <w:r>
        <w:t>0.02923914203393448</w:t>
      </w:r>
    </w:p>
    <w:p w:rsidR="000324A2" w:rsidRDefault="000324A2" w:rsidP="000324A2">
      <w:pPr>
        <w:pStyle w:val="ListParagraph"/>
      </w:pPr>
    </w:p>
    <w:p w:rsidR="000324A2" w:rsidRDefault="000324A2" w:rsidP="000324A2">
      <w:pPr>
        <w:pStyle w:val="ListParagraph"/>
      </w:pPr>
      <w:r>
        <w:t>&gt;&gt;&gt; fdist['what']</w:t>
      </w:r>
    </w:p>
    <w:p w:rsidR="000324A2" w:rsidRDefault="000324A2" w:rsidP="000324A2">
      <w:pPr>
        <w:pStyle w:val="ListParagraph"/>
      </w:pPr>
      <w:r>
        <w:t>183</w:t>
      </w:r>
    </w:p>
    <w:p w:rsidR="000324A2" w:rsidRDefault="000324A2" w:rsidP="000324A2">
      <w:pPr>
        <w:pStyle w:val="ListParagraph"/>
      </w:pPr>
      <w:r>
        <w:t>&gt;&gt;&gt; fdist.freq('what')</w:t>
      </w:r>
    </w:p>
    <w:p w:rsidR="000324A2" w:rsidRDefault="000324A2" w:rsidP="000324A2">
      <w:pPr>
        <w:pStyle w:val="ListParagraph"/>
      </w:pPr>
      <w:r>
        <w:t>0.0195283320883577</w:t>
      </w:r>
    </w:p>
    <w:p w:rsidR="000324A2" w:rsidRDefault="000324A2" w:rsidP="000324A2">
      <w:pPr>
        <w:pStyle w:val="ListParagraph"/>
      </w:pPr>
    </w:p>
    <w:p w:rsidR="00362F3E" w:rsidRDefault="00362F3E" w:rsidP="00362F3E">
      <w:pPr>
        <w:pStyle w:val="ListParagraph"/>
      </w:pPr>
      <w:r>
        <w:t>&gt;&gt;&gt; fdist['here']</w:t>
      </w:r>
    </w:p>
    <w:p w:rsidR="00362F3E" w:rsidRDefault="00362F3E" w:rsidP="00362F3E">
      <w:pPr>
        <w:pStyle w:val="ListParagraph"/>
      </w:pPr>
      <w:r>
        <w:t>181</w:t>
      </w:r>
    </w:p>
    <w:p w:rsidR="00362F3E" w:rsidRDefault="00362F3E" w:rsidP="00362F3E">
      <w:pPr>
        <w:pStyle w:val="ListParagraph"/>
      </w:pPr>
      <w:r>
        <w:t>&gt;&gt;&gt; fdist.freq('here')</w:t>
      </w:r>
    </w:p>
    <w:p w:rsidR="00362F3E" w:rsidRDefault="00362F3E" w:rsidP="00362F3E">
      <w:pPr>
        <w:pStyle w:val="ListParagraph"/>
      </w:pPr>
      <w:r>
        <w:t>0.019314907693949418</w:t>
      </w:r>
    </w:p>
    <w:p w:rsidR="000324A2" w:rsidRDefault="000324A2" w:rsidP="000324A2">
      <w:pPr>
        <w:pStyle w:val="ListParagraph"/>
      </w:pPr>
    </w:p>
    <w:p w:rsidR="000324A2" w:rsidRDefault="000324A2" w:rsidP="000324A2">
      <w:pPr>
        <w:pStyle w:val="ListParagraph"/>
      </w:pPr>
    </w:p>
    <w:sectPr w:rsidR="000324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55AE" w:rsidRDefault="00DA55AE" w:rsidP="00692C04">
      <w:pPr>
        <w:spacing w:after="0" w:line="240" w:lineRule="auto"/>
      </w:pPr>
      <w:r>
        <w:separator/>
      </w:r>
    </w:p>
  </w:endnote>
  <w:endnote w:type="continuationSeparator" w:id="0">
    <w:p w:rsidR="00DA55AE" w:rsidRDefault="00DA55AE" w:rsidP="00692C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55AE" w:rsidRDefault="00DA55AE" w:rsidP="00692C04">
      <w:pPr>
        <w:spacing w:after="0" w:line="240" w:lineRule="auto"/>
      </w:pPr>
      <w:r>
        <w:separator/>
      </w:r>
    </w:p>
  </w:footnote>
  <w:footnote w:type="continuationSeparator" w:id="0">
    <w:p w:rsidR="00DA55AE" w:rsidRDefault="00DA55AE" w:rsidP="00692C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C0EAA"/>
    <w:multiLevelType w:val="hybridMultilevel"/>
    <w:tmpl w:val="5CDE2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8D2215"/>
    <w:multiLevelType w:val="hybridMultilevel"/>
    <w:tmpl w:val="C65AFB2C"/>
    <w:lvl w:ilvl="0" w:tplc="988A81CA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MjA0NzYwN7Q0MzNW0lEKTi0uzszPAykwrgUAnK7g+SwAAAA="/>
  </w:docVars>
  <w:rsids>
    <w:rsidRoot w:val="00DA7990"/>
    <w:rsid w:val="000074E5"/>
    <w:rsid w:val="000138B4"/>
    <w:rsid w:val="000324A2"/>
    <w:rsid w:val="000770AC"/>
    <w:rsid w:val="00096783"/>
    <w:rsid w:val="00146CC5"/>
    <w:rsid w:val="00216F91"/>
    <w:rsid w:val="00222E2B"/>
    <w:rsid w:val="002451E7"/>
    <w:rsid w:val="00307264"/>
    <w:rsid w:val="00342A18"/>
    <w:rsid w:val="00345B27"/>
    <w:rsid w:val="00362F3E"/>
    <w:rsid w:val="00385FFA"/>
    <w:rsid w:val="00404478"/>
    <w:rsid w:val="004417A4"/>
    <w:rsid w:val="00495E4C"/>
    <w:rsid w:val="00672160"/>
    <w:rsid w:val="00692C04"/>
    <w:rsid w:val="00722F90"/>
    <w:rsid w:val="007B3360"/>
    <w:rsid w:val="007E5901"/>
    <w:rsid w:val="0083233C"/>
    <w:rsid w:val="00912706"/>
    <w:rsid w:val="009248FA"/>
    <w:rsid w:val="009B50EB"/>
    <w:rsid w:val="009E3D73"/>
    <w:rsid w:val="00A25D50"/>
    <w:rsid w:val="00A73D0D"/>
    <w:rsid w:val="00AA7E25"/>
    <w:rsid w:val="00AE0397"/>
    <w:rsid w:val="00AF2541"/>
    <w:rsid w:val="00B52307"/>
    <w:rsid w:val="00BA0C1F"/>
    <w:rsid w:val="00D72433"/>
    <w:rsid w:val="00DA55AE"/>
    <w:rsid w:val="00DA7990"/>
    <w:rsid w:val="00DB12AE"/>
    <w:rsid w:val="00DC2876"/>
    <w:rsid w:val="00E450D9"/>
    <w:rsid w:val="00E8109F"/>
    <w:rsid w:val="00E969BE"/>
    <w:rsid w:val="00FC54AD"/>
    <w:rsid w:val="00FF4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391936E-7E2D-4CDD-AD33-64CE9D5D2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799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16F91"/>
    <w:rPr>
      <w:color w:val="0000FF"/>
      <w:u w:val="single"/>
    </w:rPr>
  </w:style>
  <w:style w:type="character" w:customStyle="1" w:styleId="pre">
    <w:name w:val="pre"/>
    <w:basedOn w:val="DefaultParagraphFont"/>
    <w:rsid w:val="00216F91"/>
  </w:style>
  <w:style w:type="character" w:styleId="Emphasis">
    <w:name w:val="Emphasis"/>
    <w:basedOn w:val="DefaultParagraphFont"/>
    <w:uiPriority w:val="20"/>
    <w:qFormat/>
    <w:rsid w:val="00342A18"/>
    <w:rPr>
      <w:i/>
      <w:iCs/>
    </w:rPr>
  </w:style>
  <w:style w:type="character" w:customStyle="1" w:styleId="example">
    <w:name w:val="example"/>
    <w:basedOn w:val="DefaultParagraphFont"/>
    <w:rsid w:val="00404478"/>
  </w:style>
  <w:style w:type="paragraph" w:styleId="Header">
    <w:name w:val="header"/>
    <w:basedOn w:val="Normal"/>
    <w:link w:val="HeaderChar"/>
    <w:uiPriority w:val="99"/>
    <w:unhideWhenUsed/>
    <w:rsid w:val="00692C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2C04"/>
  </w:style>
  <w:style w:type="paragraph" w:styleId="Footer">
    <w:name w:val="footer"/>
    <w:basedOn w:val="Normal"/>
    <w:link w:val="FooterChar"/>
    <w:uiPriority w:val="99"/>
    <w:unhideWhenUsed/>
    <w:rsid w:val="00692C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2C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ltk.org/book/ch01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nltk.org/book/ch01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4</Pages>
  <Words>655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chen Wang</dc:creator>
  <cp:keywords/>
  <dc:description/>
  <cp:lastModifiedBy>Yuchen Wang</cp:lastModifiedBy>
  <cp:revision>16</cp:revision>
  <cp:lastPrinted>2018-01-24T16:29:00Z</cp:lastPrinted>
  <dcterms:created xsi:type="dcterms:W3CDTF">2018-01-22T18:42:00Z</dcterms:created>
  <dcterms:modified xsi:type="dcterms:W3CDTF">2018-01-24T16:29:00Z</dcterms:modified>
</cp:coreProperties>
</file>